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E78" w:rsidRPr="0040512A" w:rsidRDefault="002C1965" w:rsidP="0040512A">
      <w:pPr>
        <w:pStyle w:val="SourceCode"/>
        <w:rPr>
          <w:sz w:val="21"/>
        </w:rPr>
      </w:pPr>
      <w:r w:rsidRPr="0040512A">
        <w:rPr>
          <w:rStyle w:val="PreprocessorTok"/>
          <w:sz w:val="20"/>
        </w:rPr>
        <w:t xml:space="preserve">#include </w:t>
      </w:r>
      <w:r w:rsidRPr="0040512A">
        <w:rPr>
          <w:rStyle w:val="ImportTok"/>
          <w:sz w:val="20"/>
        </w:rPr>
        <w:t>&lt;cstdio&gt;</w:t>
      </w:r>
      <w:r w:rsidRPr="0040512A">
        <w:rPr>
          <w:sz w:val="21"/>
        </w:rPr>
        <w:br/>
      </w:r>
      <w:r w:rsidRPr="0040512A">
        <w:rPr>
          <w:rStyle w:val="PreprocessorTok"/>
          <w:sz w:val="20"/>
        </w:rPr>
        <w:t xml:space="preserve">#include </w:t>
      </w:r>
      <w:r w:rsidRPr="0040512A">
        <w:rPr>
          <w:rStyle w:val="ImportTok"/>
          <w:sz w:val="20"/>
        </w:rPr>
        <w:t>&lt;cstring&gt;</w:t>
      </w:r>
      <w:r w:rsidRPr="0040512A">
        <w:rPr>
          <w:sz w:val="21"/>
        </w:rPr>
        <w:br/>
      </w:r>
      <w:r w:rsidRPr="0040512A">
        <w:rPr>
          <w:rStyle w:val="PreprocessorTok"/>
          <w:sz w:val="20"/>
        </w:rPr>
        <w:t xml:space="preserve">#include </w:t>
      </w:r>
      <w:r w:rsidRPr="0040512A">
        <w:rPr>
          <w:rStyle w:val="ImportTok"/>
          <w:sz w:val="20"/>
        </w:rPr>
        <w:t>&lt;cmath&gt;</w:t>
      </w:r>
      <w:r w:rsidRPr="0040512A">
        <w:rPr>
          <w:sz w:val="21"/>
        </w:rPr>
        <w:br/>
      </w:r>
      <w:r w:rsidRPr="0040512A">
        <w:rPr>
          <w:rStyle w:val="PreprocessorTok"/>
          <w:sz w:val="20"/>
        </w:rPr>
        <w:t xml:space="preserve">#include </w:t>
      </w:r>
      <w:r w:rsidRPr="0040512A">
        <w:rPr>
          <w:rStyle w:val="ImportTok"/>
          <w:sz w:val="20"/>
        </w:rPr>
        <w:t>&lt;vector&gt;</w:t>
      </w:r>
      <w:r w:rsidRPr="0040512A">
        <w:rPr>
          <w:sz w:val="21"/>
        </w:rPr>
        <w:br/>
      </w:r>
      <w:r w:rsidRPr="0040512A">
        <w:rPr>
          <w:rStyle w:val="PreprocessorTok"/>
          <w:sz w:val="20"/>
        </w:rPr>
        <w:t xml:space="preserve">#include </w:t>
      </w:r>
      <w:r w:rsidRPr="0040512A">
        <w:rPr>
          <w:rStyle w:val="ImportTok"/>
          <w:sz w:val="20"/>
        </w:rPr>
        <w:t>&lt;complex&gt;</w:t>
      </w:r>
      <w:r w:rsidRPr="0040512A">
        <w:rPr>
          <w:sz w:val="21"/>
        </w:rPr>
        <w:br/>
      </w:r>
      <w:r w:rsidRPr="0040512A">
        <w:rPr>
          <w:rStyle w:val="PreprocessorTok"/>
          <w:sz w:val="20"/>
        </w:rPr>
        <w:t xml:space="preserve">#include </w:t>
      </w:r>
      <w:r w:rsidRPr="0040512A">
        <w:rPr>
          <w:rStyle w:val="ImportTok"/>
          <w:sz w:val="20"/>
        </w:rPr>
        <w:t>&lt;algorithm&gt;</w:t>
      </w:r>
      <w:r w:rsidRPr="0040512A">
        <w:rPr>
          <w:sz w:val="21"/>
        </w:rPr>
        <w:br/>
      </w:r>
      <w:bookmarkStart w:id="0" w:name="_GoBack"/>
      <w:bookmarkEnd w:id="0"/>
      <w:r w:rsidRPr="0040512A">
        <w:rPr>
          <w:sz w:val="21"/>
        </w:rPr>
        <w:br/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std;</w:t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typedef</w:t>
      </w:r>
      <w:r w:rsidRPr="0040512A">
        <w:rPr>
          <w:rStyle w:val="NormalTok"/>
          <w:sz w:val="20"/>
        </w:rPr>
        <w:t xml:space="preserve"> pair&lt;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>,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>&gt; Pii;</w:t>
      </w:r>
      <w:r w:rsidRPr="0040512A">
        <w:rPr>
          <w:sz w:val="21"/>
        </w:rPr>
        <w:br/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pi = acos(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.);</w:t>
      </w:r>
      <w:r w:rsidRPr="0040512A">
        <w:rPr>
          <w:sz w:val="21"/>
        </w:rPr>
        <w:br/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eps = </w:t>
      </w:r>
      <w:r w:rsidRPr="0040512A">
        <w:rPr>
          <w:rStyle w:val="FloatTok"/>
          <w:sz w:val="20"/>
        </w:rPr>
        <w:t>1e-1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inlin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sgn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x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x &lt; -eps ? 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 xml:space="preserve"> : x &gt; eps ?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 :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}</w:t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inlin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istance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x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y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qrt(x * x + y * y); }</w:t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inlin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torad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eg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deg / </w:t>
      </w:r>
      <w:r w:rsidRPr="0040512A">
        <w:rPr>
          <w:rStyle w:val="DecValTok"/>
          <w:sz w:val="20"/>
        </w:rPr>
        <w:t>180</w:t>
      </w:r>
      <w:r w:rsidRPr="0040512A">
        <w:rPr>
          <w:rStyle w:val="NormalTok"/>
          <w:sz w:val="20"/>
        </w:rPr>
        <w:t xml:space="preserve"> * pi;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struct</w:t>
      </w:r>
      <w:r w:rsidRPr="0040512A">
        <w:rPr>
          <w:rStyle w:val="NormalTok"/>
          <w:sz w:val="20"/>
        </w:rPr>
        <w:t xml:space="preserve"> Point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x, y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x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y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: x(x), y(y) {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void</w:t>
      </w:r>
      <w:r w:rsidRPr="0040512A">
        <w:rPr>
          <w:rStyle w:val="NormalTok"/>
          <w:sz w:val="20"/>
        </w:rPr>
        <w:t xml:space="preserve"> read () { scanf(</w:t>
      </w:r>
      <w:r w:rsidRPr="0040512A">
        <w:rPr>
          <w:rStyle w:val="StringTok"/>
          <w:sz w:val="20"/>
        </w:rPr>
        <w:t>"</w:t>
      </w:r>
      <w:r w:rsidRPr="0040512A">
        <w:rPr>
          <w:rStyle w:val="SpecialCharTok"/>
          <w:sz w:val="20"/>
        </w:rPr>
        <w:t>%lf%lf</w:t>
      </w:r>
      <w:r w:rsidRPr="0040512A">
        <w:rPr>
          <w:rStyle w:val="StringTok"/>
          <w:sz w:val="20"/>
        </w:rPr>
        <w:t>"</w:t>
      </w:r>
      <w:r w:rsidRPr="0040512A">
        <w:rPr>
          <w:rStyle w:val="NormalTok"/>
          <w:sz w:val="20"/>
        </w:rPr>
        <w:t>, &amp;x, &amp;y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void</w:t>
      </w:r>
      <w:r w:rsidRPr="0040512A">
        <w:rPr>
          <w:rStyle w:val="NormalTok"/>
          <w:sz w:val="20"/>
        </w:rPr>
        <w:t xml:space="preserve"> write () { printf(</w:t>
      </w:r>
      <w:r w:rsidRPr="0040512A">
        <w:rPr>
          <w:rStyle w:val="StringTok"/>
          <w:sz w:val="20"/>
        </w:rPr>
        <w:t>"(</w:t>
      </w:r>
      <w:r w:rsidRPr="0040512A">
        <w:rPr>
          <w:rStyle w:val="SpecialCharTok"/>
          <w:sz w:val="20"/>
        </w:rPr>
        <w:t>%f</w:t>
      </w:r>
      <w:r w:rsidRPr="0040512A">
        <w:rPr>
          <w:rStyle w:val="StringTok"/>
          <w:sz w:val="20"/>
        </w:rPr>
        <w:t xml:space="preserve">, </w:t>
      </w:r>
      <w:r w:rsidRPr="0040512A">
        <w:rPr>
          <w:rStyle w:val="SpecialCharTok"/>
          <w:sz w:val="20"/>
        </w:rPr>
        <w:t>%f</w:t>
      </w:r>
      <w:r w:rsidRPr="0040512A">
        <w:rPr>
          <w:rStyle w:val="StringTok"/>
          <w:sz w:val="20"/>
        </w:rPr>
        <w:t>)</w:t>
      </w:r>
      <w:r w:rsidRPr="0040512A">
        <w:rPr>
          <w:rStyle w:val="SpecialCharTok"/>
          <w:sz w:val="20"/>
        </w:rPr>
        <w:t>\n</w:t>
      </w:r>
      <w:r w:rsidRPr="0040512A">
        <w:rPr>
          <w:rStyle w:val="StringTok"/>
          <w:sz w:val="20"/>
        </w:rPr>
        <w:t>"</w:t>
      </w:r>
      <w:r w:rsidRPr="0040512A">
        <w:rPr>
          <w:rStyle w:val="NormalTok"/>
          <w:sz w:val="20"/>
        </w:rPr>
        <w:t>, x, y);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==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gn(x - u.x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sgn(y - u.y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!=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</w:t>
      </w:r>
      <w:r w:rsidRPr="0040512A">
        <w:rPr>
          <w:rStyle w:val="ControlFlowTok"/>
          <w:sz w:val="20"/>
        </w:rPr>
        <w:t>eturn</w:t>
      </w:r>
      <w:r w:rsidRPr="0040512A">
        <w:rPr>
          <w:rStyle w:val="NormalTok"/>
          <w:sz w:val="20"/>
        </w:rPr>
        <w:t xml:space="preserve"> !(*</w:t>
      </w:r>
      <w:r w:rsidRPr="0040512A">
        <w:rPr>
          <w:rStyle w:val="KeywordTok"/>
          <w:sz w:val="20"/>
        </w:rPr>
        <w:t>this</w:t>
      </w:r>
      <w:r w:rsidRPr="0040512A">
        <w:rPr>
          <w:rStyle w:val="NormalTok"/>
          <w:sz w:val="20"/>
        </w:rPr>
        <w:t xml:space="preserve"> == u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&lt;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gn(x - u.x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|| (sgn(x-u.x)==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sgn(y-u.y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&gt;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u &lt; *</w:t>
      </w:r>
      <w:r w:rsidRPr="0040512A">
        <w:rPr>
          <w:rStyle w:val="KeywordTok"/>
          <w:sz w:val="20"/>
        </w:rPr>
        <w:t>this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&lt;=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*</w:t>
      </w:r>
      <w:r w:rsidRPr="0040512A">
        <w:rPr>
          <w:rStyle w:val="KeywordTok"/>
          <w:sz w:val="20"/>
        </w:rPr>
        <w:t>this</w:t>
      </w:r>
      <w:r w:rsidRPr="0040512A">
        <w:rPr>
          <w:rStyle w:val="NormalTok"/>
          <w:sz w:val="20"/>
        </w:rPr>
        <w:t xml:space="preserve"> &lt; u || *</w:t>
      </w:r>
      <w:r w:rsidRPr="0040512A">
        <w:rPr>
          <w:rStyle w:val="KeywordTok"/>
          <w:sz w:val="20"/>
        </w:rPr>
        <w:t>this</w:t>
      </w:r>
      <w:r w:rsidRPr="0040512A">
        <w:rPr>
          <w:rStyle w:val="NormalTok"/>
          <w:sz w:val="20"/>
        </w:rPr>
        <w:t xml:space="preserve"> == u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&gt;=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*</w:t>
      </w:r>
      <w:r w:rsidRPr="0040512A">
        <w:rPr>
          <w:rStyle w:val="KeywordTok"/>
          <w:sz w:val="20"/>
        </w:rPr>
        <w:t>this</w:t>
      </w:r>
      <w:r w:rsidRPr="0040512A">
        <w:rPr>
          <w:rStyle w:val="NormalTok"/>
          <w:sz w:val="20"/>
        </w:rPr>
        <w:t xml:space="preserve"> &gt; u || *</w:t>
      </w:r>
      <w:r w:rsidRPr="0040512A">
        <w:rPr>
          <w:rStyle w:val="KeywordTok"/>
          <w:sz w:val="20"/>
        </w:rPr>
        <w:t>this</w:t>
      </w:r>
      <w:r w:rsidRPr="0040512A">
        <w:rPr>
          <w:rStyle w:val="NormalTok"/>
          <w:sz w:val="20"/>
        </w:rPr>
        <w:t xml:space="preserve"> == u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+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Point(x + u.x, y + u.y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-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&amp;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Point(x - u.x, y - u.y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</w:t>
      </w:r>
      <w:r w:rsidRPr="0040512A">
        <w:rPr>
          <w:rStyle w:val="NormalTok"/>
          <w:sz w:val="20"/>
        </w:rPr>
        <w:t xml:space="preserve">  Point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*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Point(x * u, y * u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/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Point(x / u, y / u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^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int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x * u.y - y * u.x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typedef</w:t>
      </w:r>
      <w:r w:rsidRPr="0040512A">
        <w:rPr>
          <w:rStyle w:val="NormalTok"/>
          <w:sz w:val="20"/>
        </w:rPr>
        <w:t xml:space="preserve"> Point Vector;</w:t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lastRenderedPageBreak/>
        <w:t>typedef</w:t>
      </w:r>
      <w:r w:rsidRPr="0040512A">
        <w:rPr>
          <w:rStyle w:val="NormalTok"/>
          <w:sz w:val="20"/>
        </w:rPr>
        <w:t xml:space="preserve"> vector&lt;Point&gt; Pol</w:t>
      </w:r>
      <w:r w:rsidRPr="0040512A">
        <w:rPr>
          <w:rStyle w:val="NormalTok"/>
          <w:sz w:val="20"/>
        </w:rPr>
        <w:t>ygon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struct</w:t>
      </w:r>
      <w:r w:rsidRPr="0040512A">
        <w:rPr>
          <w:rStyle w:val="NormalTok"/>
          <w:sz w:val="20"/>
        </w:rPr>
        <w:t xml:space="preserve"> Line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, b, c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Line 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: a(a), b(b), c(c) {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struct</w:t>
      </w:r>
      <w:r w:rsidRPr="0040512A">
        <w:rPr>
          <w:rStyle w:val="NormalTok"/>
          <w:sz w:val="20"/>
        </w:rPr>
        <w:t xml:space="preserve"> DirLine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p; Vector v;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ng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DirLine () {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DirLine (Point p, Vector v): p(p), v(v) { ang = atan2(v.y, v.x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operator</w:t>
      </w:r>
      <w:r w:rsidRPr="0040512A">
        <w:rPr>
          <w:rStyle w:val="NormalTok"/>
          <w:sz w:val="20"/>
        </w:rPr>
        <w:t xml:space="preserve"> &lt; 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DirLine&amp; u) 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ng &lt; u.ang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struct</w:t>
      </w:r>
      <w:r w:rsidRPr="0040512A">
        <w:rPr>
          <w:rStyle w:val="NormalTok"/>
          <w:sz w:val="20"/>
        </w:rPr>
        <w:t xml:space="preserve"> Circle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o;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Circle () {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Circle (Point o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: o(o), r(r) {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vo</w:t>
      </w:r>
      <w:r w:rsidRPr="0040512A">
        <w:rPr>
          <w:rStyle w:val="DataTypeTok"/>
          <w:sz w:val="20"/>
        </w:rPr>
        <w:t>id</w:t>
      </w:r>
      <w:r w:rsidRPr="0040512A">
        <w:rPr>
          <w:rStyle w:val="NormalTok"/>
          <w:sz w:val="20"/>
        </w:rPr>
        <w:t xml:space="preserve"> read () { o.read(), scanf(</w:t>
      </w:r>
      <w:r w:rsidRPr="0040512A">
        <w:rPr>
          <w:rStyle w:val="StringTok"/>
          <w:sz w:val="20"/>
        </w:rPr>
        <w:t>"</w:t>
      </w:r>
      <w:r w:rsidRPr="0040512A">
        <w:rPr>
          <w:rStyle w:val="SpecialCharTok"/>
          <w:sz w:val="20"/>
        </w:rPr>
        <w:t>%lf</w:t>
      </w:r>
      <w:r w:rsidRPr="0040512A">
        <w:rPr>
          <w:rStyle w:val="StringTok"/>
          <w:sz w:val="20"/>
        </w:rPr>
        <w:t>"</w:t>
      </w:r>
      <w:r w:rsidRPr="0040512A">
        <w:rPr>
          <w:rStyle w:val="NormalTok"/>
          <w:sz w:val="20"/>
        </w:rPr>
        <w:t>, &amp;r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point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ad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Point(o.x + cos(rad)*r, o.y + sin(rad)*r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rea 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ad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ad * r * r /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Punctual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istance(Point a, Point b) { </w:t>
      </w:r>
      <w:r w:rsidRPr="0040512A">
        <w:rPr>
          <w:rStyle w:val="DataTypeTok"/>
          <w:sz w:val="20"/>
        </w:rPr>
        <w:t>dou</w:t>
      </w:r>
      <w:r w:rsidRPr="0040512A">
        <w:rPr>
          <w:rStyle w:val="DataTypeTok"/>
          <w:sz w:val="20"/>
        </w:rPr>
        <w:t>ble</w:t>
      </w:r>
      <w:r w:rsidRPr="0040512A">
        <w:rPr>
          <w:rStyle w:val="NormalTok"/>
          <w:sz w:val="20"/>
        </w:rPr>
        <w:t xml:space="preserve"> x=a.x-b.x, y=a.y-b.y;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qrt(x*x + y*y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Vectorial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点积</w:t>
      </w:r>
      <w:r w:rsidRPr="0040512A">
        <w:rPr>
          <w:rStyle w:val="CommentTok"/>
          <w:sz w:val="20"/>
        </w:rPr>
        <w:t xml:space="preserve">: </w:t>
      </w:r>
      <w:r w:rsidRPr="0040512A">
        <w:rPr>
          <w:rStyle w:val="CommentTok"/>
          <w:sz w:val="20"/>
        </w:rPr>
        <w:t>两向量长度的乘积再乘上它们夹角的余弦</w:t>
      </w:r>
      <w:r w:rsidRPr="0040512A">
        <w:rPr>
          <w:rStyle w:val="CommentTok"/>
          <w:sz w:val="20"/>
        </w:rPr>
        <w:t xml:space="preserve">, </w:t>
      </w:r>
      <w:r w:rsidRPr="0040512A">
        <w:rPr>
          <w:rStyle w:val="CommentTok"/>
          <w:sz w:val="20"/>
        </w:rPr>
        <w:t>夹角大于</w:t>
      </w:r>
      <w:r w:rsidRPr="0040512A">
        <w:rPr>
          <w:rStyle w:val="CommentTok"/>
          <w:sz w:val="20"/>
        </w:rPr>
        <w:t>90</w:t>
      </w:r>
      <w:r w:rsidRPr="0040512A">
        <w:rPr>
          <w:rStyle w:val="CommentTok"/>
          <w:sz w:val="20"/>
        </w:rPr>
        <w:t>度时点积为负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ot(Vector a, Vector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.x * b.x + a.y * b.y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叉积</w:t>
      </w:r>
      <w:r w:rsidRPr="0040512A">
        <w:rPr>
          <w:rStyle w:val="CommentTok"/>
          <w:sz w:val="20"/>
        </w:rPr>
        <w:t xml:space="preserve">: </w:t>
      </w:r>
      <w:r w:rsidRPr="0040512A">
        <w:rPr>
          <w:rStyle w:val="CommentTok"/>
          <w:sz w:val="20"/>
        </w:rPr>
        <w:t>叉积等于两向量组成的三角形有向面积的两倍</w:t>
      </w:r>
      <w:r w:rsidRPr="0040512A">
        <w:rPr>
          <w:rStyle w:val="CommentTok"/>
          <w:sz w:val="20"/>
        </w:rPr>
        <w:t>, cross(v, w) = -cross(w, v)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Cross(Vector a, Vector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.x * b.y - a.y * b.x;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Length(Vector a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qrt(getDot(a, a)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PLength(Vector a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getDot(a, a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lastRenderedPageBreak/>
        <w:t xml:space="preserve">   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ngle(Vector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tan2(u.y, u.x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ngle(Vector a, Vector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cos(getDot(a, b) / getLength(a) / getLength(b)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Vector rotate(Vector 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ad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Vector(a.x*cos(rad)-a.y*sin(rad), a.x*sin(rad)+a.y*</w:t>
      </w:r>
      <w:r w:rsidRPr="0040512A">
        <w:rPr>
          <w:rStyle w:val="NormalTok"/>
          <w:sz w:val="20"/>
        </w:rPr>
        <w:t>cos(rad)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单位法线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Vector getNormal(Vector a) {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l = getLength(a);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Vector(-a.y/l, a.x/l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ComplexVector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typedef</w:t>
      </w:r>
      <w:r w:rsidRPr="0040512A">
        <w:rPr>
          <w:rStyle w:val="NormalTok"/>
          <w:sz w:val="20"/>
        </w:rPr>
        <w:t xml:space="preserve"> complex&lt;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>&gt; Poin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typedef</w:t>
      </w:r>
      <w:r w:rsidRPr="0040512A">
        <w:rPr>
          <w:rStyle w:val="NormalTok"/>
          <w:sz w:val="20"/>
        </w:rPr>
        <w:t xml:space="preserve"> Point Vector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ot(Vector a, Vector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eal(conj(a)*b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Cross(Vector a, Vector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imag(conj(a)*b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Vector rotate(Vector 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ad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*exp(Point(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, rad)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Linear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Vectorial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Line getLine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x1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y1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x2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y2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Line(y2-y1, x1-x2, y1*x2-x1*y2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Line getLine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, Point u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Line(a, -b, u.y * b - u.x * a);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getIntersection (Line p, Line q, Point&amp; o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fabs(p.a * q.b - q.a * p.b) &lt;</w:t>
      </w:r>
      <w:r w:rsidRPr="0040512A">
        <w:rPr>
          <w:rStyle w:val="NormalTok"/>
          <w:sz w:val="20"/>
        </w:rPr>
        <w:t xml:space="preserve"> eps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false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o.x = (q.c * p.b - p.c * q.b) / (p.a * q.b - q.a * p.b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o.y = (q.c * p.a - p.c * q.a) / (p.b * q.a - q.b * p.a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true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直线</w:t>
      </w:r>
      <w:r w:rsidRPr="0040512A">
        <w:rPr>
          <w:rStyle w:val="CommentTok"/>
          <w:sz w:val="20"/>
        </w:rPr>
        <w:t>pv</w:t>
      </w:r>
      <w:r w:rsidRPr="0040512A">
        <w:rPr>
          <w:rStyle w:val="CommentTok"/>
          <w:sz w:val="20"/>
        </w:rPr>
        <w:t>和直线</w:t>
      </w:r>
      <w:r w:rsidRPr="0040512A">
        <w:rPr>
          <w:rStyle w:val="CommentTok"/>
          <w:sz w:val="20"/>
        </w:rPr>
        <w:t>qw</w:t>
      </w:r>
      <w:r w:rsidRPr="0040512A">
        <w:rPr>
          <w:rStyle w:val="CommentTok"/>
          <w:sz w:val="20"/>
        </w:rPr>
        <w:t>的交点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getIntersection (Point p, Vector v, Point q, V</w:t>
      </w:r>
      <w:r w:rsidRPr="0040512A">
        <w:rPr>
          <w:rStyle w:val="NormalTok"/>
          <w:sz w:val="20"/>
        </w:rPr>
        <w:t>ector w, Point&amp; o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lastRenderedPageBreak/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getCross(v, w)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false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Vector u = p - q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k = getCross(w, u) / getCross(v, w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o = p + v * k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true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点</w:t>
      </w:r>
      <w:r w:rsidRPr="0040512A">
        <w:rPr>
          <w:rStyle w:val="CommentTok"/>
          <w:sz w:val="20"/>
        </w:rPr>
        <w:t>p</w:t>
      </w:r>
      <w:r w:rsidRPr="0040512A">
        <w:rPr>
          <w:rStyle w:val="CommentTok"/>
          <w:sz w:val="20"/>
        </w:rPr>
        <w:t>到直线</w:t>
      </w:r>
      <w:r w:rsidRPr="0040512A">
        <w:rPr>
          <w:rStyle w:val="CommentTok"/>
          <w:sz w:val="20"/>
        </w:rPr>
        <w:t>ab</w:t>
      </w:r>
      <w:r w:rsidRPr="0040512A">
        <w:rPr>
          <w:rStyle w:val="CommentTok"/>
          <w:sz w:val="20"/>
        </w:rPr>
        <w:t>的距离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istanceToLine (Point p, Point a, Point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fabs(getCross(b-a, p-a) / getLength(b-a));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istanceToSegment (Point p, Point a, Point b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a == b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getLength(p-a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Vector v1 = b - a, v2 = p - a, v3 = p - b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getDot(v1, v2)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getLength(v2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els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getDot(v1, v3))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getLength(v3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els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fabs(getCross(v1, v2) / getLength(v1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点</w:t>
      </w:r>
      <w:r w:rsidRPr="0040512A">
        <w:rPr>
          <w:rStyle w:val="CommentTok"/>
          <w:sz w:val="20"/>
        </w:rPr>
        <w:t>p</w:t>
      </w:r>
      <w:r w:rsidRPr="0040512A">
        <w:rPr>
          <w:rStyle w:val="CommentTok"/>
          <w:sz w:val="20"/>
        </w:rPr>
        <w:t>在直线</w:t>
      </w:r>
      <w:r w:rsidRPr="0040512A">
        <w:rPr>
          <w:rStyle w:val="CommentTok"/>
          <w:sz w:val="20"/>
        </w:rPr>
        <w:t>ab</w:t>
      </w:r>
      <w:r w:rsidRPr="0040512A">
        <w:rPr>
          <w:rStyle w:val="CommentTok"/>
          <w:sz w:val="20"/>
        </w:rPr>
        <w:t>上的投影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int getPointToLine (Point p, Point a</w:t>
      </w:r>
      <w:r w:rsidRPr="0040512A">
        <w:rPr>
          <w:rStyle w:val="NormalTok"/>
          <w:sz w:val="20"/>
        </w:rPr>
        <w:t xml:space="preserve">, Point b) { Vector v = b-a;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+v*(getDot(v, p-a) / getDot(v,v));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判断线段是否存在交点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haveIntersection (Point a1, Point a2, Point b1, Point b2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1=getCross(a2-a1, b1-a1), c2=getCross(a2-a1, b2-a1), c3=getCross(b2-b1, a1-</w:t>
      </w:r>
      <w:r w:rsidRPr="0040512A">
        <w:rPr>
          <w:rStyle w:val="NormalTok"/>
          <w:sz w:val="20"/>
        </w:rPr>
        <w:t>b1), c4=getCross(b2-b1,a2-b1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gn(c1)*sgn(c2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sgn(c3)*sgn(c4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判断点是否在线段上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onSegment (Point p, Point a, Point b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gn(getCross(a-p, b-p)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sgn(getDot(a-p, b-p)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bool</w:t>
      </w:r>
      <w:r w:rsidRPr="0040512A">
        <w:rPr>
          <w:rStyle w:val="NormalTok"/>
          <w:sz w:val="20"/>
        </w:rPr>
        <w:t xml:space="preserve"> onLeft(DirLin</w:t>
      </w:r>
      <w:r w:rsidRPr="0040512A">
        <w:rPr>
          <w:rStyle w:val="NormalTok"/>
          <w:sz w:val="20"/>
        </w:rPr>
        <w:t xml:space="preserve">e l, Point p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gn(l.v ^ (p-l.p)) &g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lastRenderedPageBreak/>
        <w:t>namespace</w:t>
      </w:r>
      <w:r w:rsidRPr="0040512A">
        <w:rPr>
          <w:rStyle w:val="NormalTok"/>
          <w:sz w:val="20"/>
        </w:rPr>
        <w:t xml:space="preserve"> Triangular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Vectorial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ngle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cos((a*a+b*b-c*c) / (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*a*b)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rea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) {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s =(a+b+c)/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;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sqrt(s*(s-a)*(s-b)*(s-c)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rea(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h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a * h /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rea(Point a, Point b, Point c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fabs(getCross(b - a, c - a)) /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DirArea(Point a, Point b, P</w:t>
      </w:r>
      <w:r w:rsidRPr="0040512A">
        <w:rPr>
          <w:rStyle w:val="NormalTok"/>
          <w:sz w:val="20"/>
        </w:rPr>
        <w:t xml:space="preserve">oint c) {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getCross(b - a, c - a) /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Polygonal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Vectorial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Linear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Area(Point* p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et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; i &lt; n -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 i++)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ret += (p[i] - p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) ^ (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 - p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fabs(ret /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凸包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getConvexHull (Point* ps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, Point* ch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可共线删去两个</w:t>
      </w:r>
      <w:r w:rsidRPr="0040512A">
        <w:rPr>
          <w:rStyle w:val="CommentTok"/>
          <w:sz w:val="20"/>
        </w:rPr>
        <w:t xml:space="preserve"> =</w:t>
      </w:r>
      <w:r w:rsidRPr="0040512A">
        <w:rPr>
          <w:rStyle w:val="CommentTok"/>
          <w:sz w:val="20"/>
        </w:rPr>
        <w:t>，需要先去除重点</w:t>
      </w:r>
      <w:r w:rsidRPr="0040512A">
        <w:rPr>
          <w:rStyle w:val="CommentTok"/>
          <w:sz w:val="20"/>
        </w:rPr>
        <w:t>!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sort(ps, ps + n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k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++i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k &gt;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 &amp;&amp; sgn(getCross(ch[k -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] - ch[k -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], ps[i] - ch[k -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])) &l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k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ch[k++] = ps[i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n -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, t = k; i &g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--i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lastRenderedPageBreak/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k &gt; t &amp;&amp; sgn(getCross(ch[k -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] - ch[</w:t>
      </w:r>
      <w:r w:rsidRPr="0040512A">
        <w:rPr>
          <w:rStyle w:val="NormalTok"/>
          <w:sz w:val="20"/>
        </w:rPr>
        <w:t xml:space="preserve">k -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], ps[i] - ch[k -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])) &l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k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ch[k++] = ps[i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n &gt;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) k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k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sPointInPolygon(Point o, Point* p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wn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j = (i +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) % n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onSegment(o, p[i], p[j]) || o == p[i]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; </w:t>
      </w:r>
      <w:r w:rsidRPr="0040512A">
        <w:rPr>
          <w:rStyle w:val="CommentTok"/>
          <w:sz w:val="20"/>
        </w:rPr>
        <w:t xml:space="preserve">// </w:t>
      </w:r>
      <w:r w:rsidRPr="0040512A">
        <w:rPr>
          <w:rStyle w:val="CommentTok"/>
          <w:sz w:val="20"/>
        </w:rPr>
        <w:t>边界上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k = sgn(getCross(p[j] - p[i], o-p[i]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d1 = sgn(p[i].y - o.y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d2 = sgn(p[j].y - o.y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NormalTok"/>
          <w:sz w:val="20"/>
        </w:rPr>
        <w:t xml:space="preserve">(k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d1 &l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d2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wn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k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d2 &l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d1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wn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wn ? 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 xml:space="preserve"> :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旋转卡壳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void</w:t>
      </w:r>
      <w:r w:rsidRPr="0040512A">
        <w:rPr>
          <w:rStyle w:val="NormalTok"/>
          <w:sz w:val="20"/>
        </w:rPr>
        <w:t xml:space="preserve"> rotatingCalipers(Point *p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, vector&lt;Pii&gt;&amp; sol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sol.clear(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j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 p[n] = p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getCross(p[j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-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, p[i]-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) &gt; getCross(p[j]-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, p[i]-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))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j = (j +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) % n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sol.push_back(make_pair(i, j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sol.push_back(make_p</w:t>
      </w:r>
      <w:r w:rsidRPr="0040512A">
        <w:rPr>
          <w:rStyle w:val="NormalTok"/>
          <w:sz w:val="20"/>
        </w:rPr>
        <w:t xml:space="preserve">air(i +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, j +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void</w:t>
      </w:r>
      <w:r w:rsidRPr="0040512A">
        <w:rPr>
          <w:rStyle w:val="NormalTok"/>
          <w:sz w:val="20"/>
        </w:rPr>
        <w:t xml:space="preserve"> rotatingCalipersGetRectangle(Point *p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&amp; area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>&amp; perimete</w:t>
      </w:r>
      <w:r w:rsidRPr="0040512A">
        <w:rPr>
          <w:rStyle w:val="NormalTok"/>
          <w:sz w:val="20"/>
        </w:rPr>
        <w:lastRenderedPageBreak/>
        <w:t>r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[n] = p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l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, r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, j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area = perimeter = </w:t>
      </w:r>
      <w:r w:rsidRPr="0040512A">
        <w:rPr>
          <w:rStyle w:val="FloatTok"/>
          <w:sz w:val="20"/>
        </w:rPr>
        <w:t>1e2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</w:t>
      </w:r>
      <w:r w:rsidRPr="0040512A">
        <w:rPr>
          <w:rStyle w:val="NormalTok"/>
          <w:sz w:val="20"/>
        </w:rPr>
        <w:t xml:space="preserve">         Vector v = (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-p[i]) / getLength(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-p[i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sgn(getDot(v, p[r%n]-p[i]) - getDot(v, p[(r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 xml:space="preserve">)%n]-p[i])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r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j &lt; r || sgn(getCross(v, p[j%n]-p[i]) - getCross(v,p[(j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 xml:space="preserve">)%n]-p[i])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j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l &lt; j || sgn(getDot(v, p[l%n]-p[i]) - getDot(v, p[(l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 xml:space="preserve">)%n]-p[i]))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l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w = getDot(v, p[r%n]-p[i])-getDot(v, p[l%n]-p[i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</w:t>
      </w:r>
      <w:r w:rsidRPr="0040512A">
        <w:rPr>
          <w:rStyle w:val="NormalTok"/>
          <w:sz w:val="20"/>
        </w:rPr>
        <w:t xml:space="preserve">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h = getDistanceToLine(p[j%n], p[i], p[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area = min(area, w * h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perimeter = min(perimeter,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* w +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* h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计算半平面相交可以用增量法，</w:t>
      </w:r>
      <w:r w:rsidRPr="0040512A">
        <w:rPr>
          <w:rStyle w:val="CommentTok"/>
          <w:sz w:val="20"/>
        </w:rPr>
        <w:t>o(n^2)</w:t>
      </w:r>
      <w:r w:rsidRPr="0040512A">
        <w:rPr>
          <w:rStyle w:val="CommentTok"/>
          <w:sz w:val="20"/>
        </w:rPr>
        <w:t>，初始设置</w:t>
      </w:r>
      <w:r w:rsidRPr="0040512A">
        <w:rPr>
          <w:rStyle w:val="CommentTok"/>
          <w:sz w:val="20"/>
        </w:rPr>
        <w:t>4</w:t>
      </w:r>
      <w:r w:rsidRPr="0040512A">
        <w:rPr>
          <w:rStyle w:val="CommentTok"/>
          <w:sz w:val="20"/>
        </w:rPr>
        <w:t>条无穷大的半平面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CommentTok"/>
          <w:sz w:val="20"/>
        </w:rPr>
        <w:t xml:space="preserve">    /* </w:t>
      </w:r>
      <w:r w:rsidRPr="0040512A">
        <w:rPr>
          <w:rStyle w:val="CommentTok"/>
          <w:sz w:val="20"/>
        </w:rPr>
        <w:t>用有向直线</w:t>
      </w:r>
      <w:r w:rsidRPr="0040512A">
        <w:rPr>
          <w:rStyle w:val="CommentTok"/>
          <w:sz w:val="20"/>
        </w:rPr>
        <w:t>A-&gt;B</w:t>
      </w:r>
      <w:r w:rsidRPr="0040512A">
        <w:rPr>
          <w:rStyle w:val="CommentTok"/>
          <w:sz w:val="20"/>
        </w:rPr>
        <w:t>切割多边形</w:t>
      </w:r>
      <w:r w:rsidRPr="0040512A">
        <w:rPr>
          <w:rStyle w:val="CommentTok"/>
          <w:sz w:val="20"/>
        </w:rPr>
        <w:t>u</w:t>
      </w:r>
      <w:r w:rsidRPr="0040512A">
        <w:rPr>
          <w:rStyle w:val="CommentTok"/>
          <w:sz w:val="20"/>
        </w:rPr>
        <w:t>，返回左侧。可能退化成单点或线段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Po</w:t>
      </w:r>
      <w:r w:rsidRPr="0040512A">
        <w:rPr>
          <w:rStyle w:val="NormalTok"/>
          <w:sz w:val="20"/>
        </w:rPr>
        <w:t>lygon cutPolygon(Polygon u, Point a, Point b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olygon re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 = u.size(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Point c = u[i], d = u[(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)%n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(b-a)^(c-a)) &g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ret.push_back(c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(b</w:t>
      </w:r>
      <w:r w:rsidRPr="0040512A">
        <w:rPr>
          <w:rStyle w:val="NormalTok"/>
          <w:sz w:val="20"/>
        </w:rPr>
        <w:t xml:space="preserve">-a)^(c-d)) !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Point 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getIntersection(a, b-a, c, d-c, t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onSegment(t, c, d))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    ret.push_back(t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e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lastRenderedPageBreak/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半平面相交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halfPlaneIntersection(DirLine* li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, Point* poly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sort(li, li + n)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first, las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oint* p = </w:t>
      </w:r>
      <w:r w:rsidRPr="0040512A">
        <w:rPr>
          <w:rStyle w:val="KeywordTok"/>
          <w:sz w:val="20"/>
        </w:rPr>
        <w:t>new</w:t>
      </w:r>
      <w:r w:rsidRPr="0040512A">
        <w:rPr>
          <w:rStyle w:val="NormalTok"/>
          <w:sz w:val="20"/>
        </w:rPr>
        <w:t xml:space="preserve"> Point[n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DirLine* q = </w:t>
      </w:r>
      <w:r w:rsidRPr="0040512A">
        <w:rPr>
          <w:rStyle w:val="KeywordTok"/>
          <w:sz w:val="20"/>
        </w:rPr>
        <w:t>new</w:t>
      </w:r>
      <w:r w:rsidRPr="0040512A">
        <w:rPr>
          <w:rStyle w:val="NormalTok"/>
          <w:sz w:val="20"/>
        </w:rPr>
        <w:t xml:space="preserve"> DirLine[n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q[first=last=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 = li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first &lt; last &amp;&amp; !onLeft(li[i], p[last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])) last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first &lt; last &amp;&amp; !onLeft(li[i], p[first])) first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q[++last] = li[i]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q[last].v ^ q[last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 xml:space="preserve">].v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last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</w:t>
      </w:r>
      <w:r w:rsidRPr="0040512A">
        <w:rPr>
          <w:rStyle w:val="NormalTok"/>
          <w:sz w:val="20"/>
        </w:rPr>
        <w:t xml:space="preserve">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onLeft(q[last], li[i].p)) q[last] = li[i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first &lt; last)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getIntersection(q[last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].p, q[last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].v, q[last].p, q[last].v, p[last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while</w:t>
      </w:r>
      <w:r w:rsidRPr="0040512A">
        <w:rPr>
          <w:rStyle w:val="NormalTok"/>
          <w:sz w:val="20"/>
        </w:rPr>
        <w:t xml:space="preserve"> (first &lt; last &amp;&amp; !onLeft(q[first], p[last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])) last--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last - first &lt;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) { </w:t>
      </w:r>
      <w:r w:rsidRPr="0040512A">
        <w:rPr>
          <w:rStyle w:val="KeywordTok"/>
          <w:sz w:val="20"/>
        </w:rPr>
        <w:t>delete</w:t>
      </w:r>
      <w:r w:rsidRPr="0040512A">
        <w:rPr>
          <w:rStyle w:val="NormalTok"/>
          <w:sz w:val="20"/>
        </w:rPr>
        <w:t xml:space="preserve"> [] p; </w:t>
      </w:r>
      <w:r w:rsidRPr="0040512A">
        <w:rPr>
          <w:rStyle w:val="KeywordTok"/>
          <w:sz w:val="20"/>
        </w:rPr>
        <w:t>delete</w:t>
      </w:r>
      <w:r w:rsidRPr="0040512A">
        <w:rPr>
          <w:rStyle w:val="NormalTok"/>
          <w:sz w:val="20"/>
        </w:rPr>
        <w:t xml:space="preserve"> [] q;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getIntersection(q[last].p, q[last].v, q[first].p, q[first].v, p[last])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m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first; i &lt;= last; i++) poly[m++] = p[i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KeywordTok"/>
          <w:sz w:val="20"/>
        </w:rPr>
        <w:t>d</w:t>
      </w:r>
      <w:r w:rsidRPr="0040512A">
        <w:rPr>
          <w:rStyle w:val="KeywordTok"/>
          <w:sz w:val="20"/>
        </w:rPr>
        <w:t>elete</w:t>
      </w:r>
      <w:r w:rsidRPr="0040512A">
        <w:rPr>
          <w:rStyle w:val="NormalTok"/>
          <w:sz w:val="20"/>
        </w:rPr>
        <w:t xml:space="preserve"> [] p; </w:t>
      </w:r>
      <w:r w:rsidRPr="0040512A">
        <w:rPr>
          <w:rStyle w:val="KeywordTok"/>
          <w:sz w:val="20"/>
        </w:rPr>
        <w:t>delete</w:t>
      </w:r>
      <w:r w:rsidRPr="0040512A">
        <w:rPr>
          <w:rStyle w:val="NormalTok"/>
          <w:sz w:val="20"/>
        </w:rPr>
        <w:t xml:space="preserve"> [] q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m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去除多边形共线点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lastRenderedPageBreak/>
        <w:t xml:space="preserve">    Polygon simplify(</w:t>
      </w:r>
      <w:r w:rsidRPr="0040512A">
        <w:rPr>
          <w:rStyle w:val="AttributeTok"/>
          <w:sz w:val="20"/>
        </w:rPr>
        <w:t>const</w:t>
      </w:r>
      <w:r w:rsidRPr="0040512A">
        <w:rPr>
          <w:rStyle w:val="NormalTok"/>
          <w:sz w:val="20"/>
        </w:rPr>
        <w:t xml:space="preserve"> Polygon&amp; poly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olygon re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 = poly.size(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Point a = poly[i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Point b = po</w:t>
      </w:r>
      <w:r w:rsidRPr="0040512A">
        <w:rPr>
          <w:rStyle w:val="NormalTok"/>
          <w:sz w:val="20"/>
        </w:rPr>
        <w:t>ly[(i</w:t>
      </w:r>
      <w:r w:rsidRPr="0040512A">
        <w:rPr>
          <w:rStyle w:val="DecValTok"/>
          <w:sz w:val="20"/>
        </w:rPr>
        <w:t>+1</w:t>
      </w:r>
      <w:r w:rsidRPr="0040512A">
        <w:rPr>
          <w:rStyle w:val="NormalTok"/>
          <w:sz w:val="20"/>
        </w:rPr>
        <w:t>)%n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Point c = poly[(i</w:t>
      </w:r>
      <w:r w:rsidRPr="0040512A">
        <w:rPr>
          <w:rStyle w:val="DecValTok"/>
          <w:sz w:val="20"/>
        </w:rPr>
        <w:t>+2</w:t>
      </w:r>
      <w:r w:rsidRPr="0040512A">
        <w:rPr>
          <w:rStyle w:val="NormalTok"/>
          <w:sz w:val="20"/>
        </w:rPr>
        <w:t>)%n]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(b-a)^(c-b)) !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(ret.size(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|| b != ret[ret.size()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]))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    ret.push_back(b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e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Circular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Linear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Vectorial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KeywordTok"/>
          <w:sz w:val="20"/>
        </w:rPr>
        <w:t>using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KeywordTok"/>
          <w:sz w:val="20"/>
        </w:rPr>
        <w:t>namespace</w:t>
      </w:r>
      <w:r w:rsidRPr="0040512A">
        <w:rPr>
          <w:rStyle w:val="NormalTok"/>
          <w:sz w:val="20"/>
        </w:rPr>
        <w:t xml:space="preserve"> Triangular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直线和圆的交点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getLineCircleIntersection (Point p, Point q, Circle O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&amp; t1,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>&amp; t2, vector&lt;Point&gt;&amp; sol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Vector v = q - p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使用前需清空</w:t>
      </w:r>
      <w:r w:rsidRPr="0040512A">
        <w:rPr>
          <w:rStyle w:val="CommentTok"/>
          <w:sz w:val="20"/>
        </w:rPr>
        <w:t xml:space="preserve">sol </w:t>
      </w:r>
      <w:r w:rsidRPr="0040512A">
        <w:rPr>
          <w:rStyle w:val="CommentTok"/>
          <w:sz w:val="20"/>
        </w:rPr>
        <w:t>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mmentTok"/>
          <w:sz w:val="20"/>
        </w:rPr>
        <w:t>//sol.clear(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 = v.x, b = p.x - O.o.x, c = v.y, d = p.y - O.o.y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e = a*a+c*c, f =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*(a*b+c*d), g = b*b+d*d-O.r*O.r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elta = f*f - </w:t>
      </w:r>
      <w:r w:rsidRPr="0040512A">
        <w:rPr>
          <w:rStyle w:val="DecValTok"/>
          <w:sz w:val="20"/>
        </w:rPr>
        <w:t>4</w:t>
      </w:r>
      <w:r w:rsidRPr="0040512A">
        <w:rPr>
          <w:rStyle w:val="NormalTok"/>
          <w:sz w:val="20"/>
        </w:rPr>
        <w:t>*e*g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elta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elta) </w:t>
      </w:r>
      <w:r w:rsidRPr="0040512A">
        <w:rPr>
          <w:rStyle w:val="NormalTok"/>
          <w:sz w:val="20"/>
        </w:rPr>
        <w:t xml:space="preserve">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t1 = t2 = -f / (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* e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sol.push_back(p + v * t1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t1 = (-f - sqrt(delta)) / (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* e); sol.push_back(p + v * t1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lastRenderedPageBreak/>
        <w:t xml:space="preserve">        t2 = (-f + sqrt(delta)) / (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* e); sol.push_back(p + v * t2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圆和圆的交点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getCircleCircleIntersection (Circle o1, Circle o2, vector&lt;Point&gt;&amp; sol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 = getLength(o1.o - o2.o)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o1.r - o</w:t>
      </w:r>
      <w:r w:rsidRPr="0040512A">
        <w:rPr>
          <w:rStyle w:val="NormalTok"/>
          <w:sz w:val="20"/>
        </w:rPr>
        <w:t xml:space="preserve">2.r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o1.r + o2.r - d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fabs(o1.r-o2.r) - d)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 = getAngle(o2.o - o1.o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a = acos((o1.r*o1.r + d*d - o2.r*o2.r) / (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*o1.r*d))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oint p1 = o1.point(a-da), p2 = o1.point(a+da)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sol.push_back(p1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p1 == p2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sol.push_back(p2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过定点作圆的切线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getTangents (Point p, Circle o, Vector* v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Vector u = o.o - p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 = getLength(u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d &lt; o.r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els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 - o.r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v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] = rotate(u, pi /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 </w:t>
      </w:r>
      <w:r w:rsidRPr="0040512A">
        <w:rPr>
          <w:rStyle w:val="ControlFlowTok"/>
          <w:sz w:val="20"/>
        </w:rPr>
        <w:t>else</w:t>
      </w:r>
      <w:r w:rsidRPr="0040512A">
        <w:rPr>
          <w:rStyle w:val="NormalTok"/>
          <w:sz w:val="20"/>
        </w:rPr>
        <w:t xml:space="preserve">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lastRenderedPageBreak/>
        <w:t xml:space="preserve">   </w:t>
      </w:r>
      <w:r w:rsidRPr="0040512A">
        <w:rPr>
          <w:rStyle w:val="NormalTok"/>
          <w:sz w:val="20"/>
        </w:rPr>
        <w:t xml:space="preserve">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ng = asin(o.r / d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v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 = rotate(u, -ang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v[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] = rotate(u, ang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a[i] </w:t>
      </w:r>
      <w:r w:rsidRPr="0040512A">
        <w:rPr>
          <w:rStyle w:val="CommentTok"/>
          <w:sz w:val="20"/>
        </w:rPr>
        <w:t>和</w:t>
      </w:r>
      <w:r w:rsidRPr="0040512A">
        <w:rPr>
          <w:rStyle w:val="CommentTok"/>
          <w:sz w:val="20"/>
        </w:rPr>
        <w:t xml:space="preserve"> b[i] </w:t>
      </w:r>
      <w:r w:rsidRPr="0040512A">
        <w:rPr>
          <w:rStyle w:val="CommentTok"/>
          <w:sz w:val="20"/>
        </w:rPr>
        <w:t>分别是第</w:t>
      </w:r>
      <w:r w:rsidRPr="0040512A">
        <w:rPr>
          <w:rStyle w:val="CommentTok"/>
          <w:sz w:val="20"/>
        </w:rPr>
        <w:t>i</w:t>
      </w:r>
      <w:r w:rsidRPr="0040512A">
        <w:rPr>
          <w:rStyle w:val="CommentTok"/>
          <w:sz w:val="20"/>
        </w:rPr>
        <w:t>条切线在</w:t>
      </w:r>
      <w:r w:rsidRPr="0040512A">
        <w:rPr>
          <w:rStyle w:val="CommentTok"/>
          <w:sz w:val="20"/>
        </w:rPr>
        <w:t>O1</w:t>
      </w:r>
      <w:r w:rsidRPr="0040512A">
        <w:rPr>
          <w:rStyle w:val="CommentTok"/>
          <w:sz w:val="20"/>
        </w:rPr>
        <w:t>和</w:t>
      </w:r>
      <w:r w:rsidRPr="0040512A">
        <w:rPr>
          <w:rStyle w:val="CommentTok"/>
          <w:sz w:val="20"/>
        </w:rPr>
        <w:t>O2</w:t>
      </w:r>
      <w:r w:rsidRPr="0040512A">
        <w:rPr>
          <w:rStyle w:val="CommentTok"/>
          <w:sz w:val="20"/>
        </w:rPr>
        <w:t>上的切点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>/* have some problems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getTangents(Circle o1, Circle o</w:t>
      </w:r>
      <w:r w:rsidRPr="0040512A">
        <w:rPr>
          <w:rStyle w:val="NormalTok"/>
          <w:sz w:val="20"/>
        </w:rPr>
        <w:t>2, Point* a, Point* b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cnt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o1.r - o2.r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 swap(o1, o2); swap(a, b);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2 = getPLength(o1.o - o2.o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dif = o1.r - o2.r, rsum = o1.r + o2.r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2 - rdif * rdif) &l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2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 &amp;&amp; sgn(o1.r - o2.r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ase = getAngle(o2.o - o1.o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2 - rdif * rdif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a[cnt] = o1.point(base); b[cnt] = o2.point(base); cnt++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cn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ng = acos( rdif / sqrt(d2) 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a[cnt] = o1.point(base+ang); b[cnt] = o2.point(base+ang); cnt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a[cnt] = o1.point(base-ang); b[cnt] = o2.point(base-ang); cnt++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2 - rsum </w:t>
      </w:r>
      <w:r w:rsidRPr="0040512A">
        <w:rPr>
          <w:rStyle w:val="NormalTok"/>
          <w:sz w:val="20"/>
        </w:rPr>
        <w:t xml:space="preserve">* rsum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a[cnt] = o1.point(base); b[cnt] = o2.point(base); cnt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 </w:t>
      </w:r>
      <w:r w:rsidRPr="0040512A">
        <w:rPr>
          <w:rStyle w:val="ControlFlowTok"/>
          <w:sz w:val="20"/>
        </w:rPr>
        <w:t>else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2 - rsum * rsum)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ng = acos( rsum / sqrt(d2) 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a[cnt] = o1.point(base+ang); b[cnt] = o2.point(pi+base+ang); </w:t>
      </w:r>
      <w:r w:rsidRPr="0040512A">
        <w:rPr>
          <w:rStyle w:val="NormalTok"/>
          <w:sz w:val="20"/>
        </w:rPr>
        <w:t>cnt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a[cnt] = o1.point(base-ang); b[cnt] = o2.point(pi+base-ang); cnt++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cnt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lastRenderedPageBreak/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三点确定外切圆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Circle CircumscribedCircle(Point p1, Point p2, Point p3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x = p2.x - p1.x, By = p2.y - p1.y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x = p3.x - p1.x, Cy = p3.y - p1.y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 =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* (Bx * Cy - By * Cx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x = (Cy * (Bx * Bx + By * By) - By * (Cx * Cx + Cy * Cy)) / D + p1.x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y = (Bx * (Cx * Cx + Cy * Cy) - Cx * (Bx * Bx + By * By)) / D + p1.y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oint p = Point(cx, cy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Circle(p, getLength(p1 - p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三点确定内切圆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Circle InscribedCircle(Point p1, Point p2, Point p3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 = get</w:t>
      </w:r>
      <w:r w:rsidRPr="0040512A">
        <w:rPr>
          <w:rStyle w:val="NormalTok"/>
          <w:sz w:val="20"/>
        </w:rPr>
        <w:t>Length(p2 - p3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b = getLength(p3 - p1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c = getLength(p1 - p2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Point p = (p1 * a + p2 * b + p3 * c) / (a + b + c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Circle(p, getDistanceToLine(p, p1, p2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CommentTok"/>
          <w:sz w:val="20"/>
        </w:rPr>
        <w:t xml:space="preserve">/* </w:t>
      </w:r>
      <w:r w:rsidRPr="0040512A">
        <w:rPr>
          <w:rStyle w:val="CommentTok"/>
          <w:sz w:val="20"/>
        </w:rPr>
        <w:t>三角形一顶点为圆心</w:t>
      </w:r>
      <w:r w:rsidRPr="0040512A">
        <w:rPr>
          <w:rStyle w:val="CommentTok"/>
          <w:sz w:val="20"/>
        </w:rPr>
        <w:t xml:space="preserve"> */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Publ</w:t>
      </w:r>
      <w:r w:rsidRPr="0040512A">
        <w:rPr>
          <w:rStyle w:val="NormalTok"/>
          <w:sz w:val="20"/>
        </w:rPr>
        <w:t>icAreaToTriangle(Circle O, Point a, Point b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(a-O.o)^(b-O.o)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sig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a = getLength(O.o-a), db = getLength(O.o-b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a-db) &gt;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swap(da, db); swap(a, b); sig = </w:t>
      </w:r>
      <w:r w:rsidRPr="0040512A">
        <w:rPr>
          <w:rStyle w:val="DecValTok"/>
          <w:sz w:val="20"/>
        </w:rPr>
        <w:t>-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t1, t2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vector&lt;Point&gt; sol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 = getLineCircleIntersection(a, b, O, t1, t2, sol)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a-O.r) &l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b-O.r) &l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getDirArea(O.o, a, b) * sig;</w:t>
      </w:r>
      <w:r w:rsidRPr="0040512A">
        <w:rPr>
          <w:sz w:val="21"/>
        </w:rPr>
        <w:br/>
      </w:r>
      <w:r w:rsidRPr="0040512A">
        <w:rPr>
          <w:sz w:val="21"/>
        </w:rPr>
        <w:lastRenderedPageBreak/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k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n == </w:t>
      </w:r>
      <w:r w:rsidRPr="0040512A">
        <w:rPr>
          <w:rStyle w:val="DecValTok"/>
          <w:sz w:val="20"/>
        </w:rPr>
        <w:t>2</w:t>
      </w:r>
      <w:r w:rsidRPr="0040512A">
        <w:rPr>
          <w:rStyle w:val="NormalTok"/>
          <w:sz w:val="20"/>
        </w:rPr>
        <w:t xml:space="preserve"> &amp;&amp; getPLength(sol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-b) &gt; getPLength(sol[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 xml:space="preserve">]-b)) k =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et = getArea(O.o, a, sol[k]) + O.getArea(getAngle(sol[k]-O.o, b-O.o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tmp = (a-O.o)</w:t>
      </w:r>
      <w:r w:rsidRPr="0040512A">
        <w:rPr>
          <w:rStyle w:val="NormalTok"/>
          <w:sz w:val="20"/>
        </w:rPr>
        <w:t>^(b-O.o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et * sig * sgn(tmp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d = getDistanceToSegment(O.o, a, b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d-O.r) &gt;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et = O.getArea(getAngle(a-O.o, b-O.o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tmp = (a-O.o)^(b-O.o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</w:t>
      </w:r>
      <w:r w:rsidRPr="0040512A">
        <w:rPr>
          <w:rStyle w:val="NormalTok"/>
          <w:sz w:val="20"/>
        </w:rPr>
        <w:t xml:space="preserve">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et * sig * sgn(tmp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et1 = O.getArea(getAngle(a-O.o, b-O.o)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et2 = O.getArea(getAngle(sol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-O.o, sol[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]-O.o)) - getArea(O.o, sol[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], sol[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ret = (ret1 - ret2), tmp = (a-O.o)^(b-O.o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ret * sig * sgn(tmp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getPublicAreaToPolygon (Circle O, Point* p,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n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if</w:t>
      </w:r>
      <w:r w:rsidRPr="0040512A">
        <w:rPr>
          <w:rStyle w:val="NormalTok"/>
          <w:sz w:val="20"/>
        </w:rPr>
        <w:t xml:space="preserve"> (sgn(O.r) =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 xml:space="preserve">)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DataTypeTok"/>
          <w:sz w:val="20"/>
        </w:rPr>
        <w:t>double</w:t>
      </w:r>
      <w:r w:rsidRPr="0040512A">
        <w:rPr>
          <w:rStyle w:val="NormalTok"/>
          <w:sz w:val="20"/>
        </w:rPr>
        <w:t xml:space="preserve"> area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for</w:t>
      </w:r>
      <w:r w:rsidRPr="0040512A">
        <w:rPr>
          <w:rStyle w:val="NormalTok"/>
          <w:sz w:val="20"/>
        </w:rPr>
        <w:t xml:space="preserve"> (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i = </w:t>
      </w:r>
      <w:r w:rsidRPr="0040512A">
        <w:rPr>
          <w:rStyle w:val="DecValTok"/>
          <w:sz w:val="20"/>
        </w:rPr>
        <w:t>0</w:t>
      </w:r>
      <w:r w:rsidRPr="0040512A">
        <w:rPr>
          <w:rStyle w:val="NormalTok"/>
          <w:sz w:val="20"/>
        </w:rPr>
        <w:t>; i &lt; n; i++) {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</w:t>
      </w:r>
      <w:r w:rsidRPr="0040512A">
        <w:rPr>
          <w:rStyle w:val="DataTypeTok"/>
          <w:sz w:val="20"/>
        </w:rPr>
        <w:t>int</w:t>
      </w:r>
      <w:r w:rsidRPr="0040512A">
        <w:rPr>
          <w:rStyle w:val="NormalTok"/>
          <w:sz w:val="20"/>
        </w:rPr>
        <w:t xml:space="preserve"> u = (i + </w:t>
      </w:r>
      <w:r w:rsidRPr="0040512A">
        <w:rPr>
          <w:rStyle w:val="DecValTok"/>
          <w:sz w:val="20"/>
        </w:rPr>
        <w:t>1</w:t>
      </w:r>
      <w:r w:rsidRPr="0040512A">
        <w:rPr>
          <w:rStyle w:val="NormalTok"/>
          <w:sz w:val="20"/>
        </w:rPr>
        <w:t>) % n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    area += getPublicAreaToTriangle(O, p[i], p[u]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    </w:t>
      </w:r>
      <w:r w:rsidRPr="0040512A">
        <w:rPr>
          <w:rStyle w:val="ControlFlowTok"/>
          <w:sz w:val="20"/>
        </w:rPr>
        <w:t>return</w:t>
      </w:r>
      <w:r w:rsidRPr="0040512A">
        <w:rPr>
          <w:rStyle w:val="NormalTok"/>
          <w:sz w:val="20"/>
        </w:rPr>
        <w:t xml:space="preserve"> fabs(area);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 xml:space="preserve">    }</w:t>
      </w:r>
      <w:r w:rsidRPr="0040512A">
        <w:rPr>
          <w:sz w:val="21"/>
        </w:rPr>
        <w:br/>
      </w:r>
      <w:r w:rsidRPr="0040512A">
        <w:rPr>
          <w:rStyle w:val="NormalTok"/>
          <w:sz w:val="20"/>
        </w:rPr>
        <w:t>};</w:t>
      </w:r>
    </w:p>
    <w:sectPr w:rsidR="00603E78" w:rsidRPr="004051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965" w:rsidRDefault="002C1965">
      <w:pPr>
        <w:spacing w:after="0" w:line="240" w:lineRule="auto"/>
      </w:pPr>
      <w:r>
        <w:separator/>
      </w:r>
    </w:p>
  </w:endnote>
  <w:endnote w:type="continuationSeparator" w:id="0">
    <w:p w:rsidR="002C1965" w:rsidRDefault="002C19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965" w:rsidRDefault="002C1965">
      <w:r>
        <w:separator/>
      </w:r>
    </w:p>
  </w:footnote>
  <w:footnote w:type="continuationSeparator" w:id="0">
    <w:p w:rsidR="002C1965" w:rsidRDefault="002C1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C4AC1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4253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2E31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E2D1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1ABB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E020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CA0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72F5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205F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2E9B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884B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7C6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965"/>
    <w:rsid w:val="0040512A"/>
    <w:rsid w:val="004E29B3"/>
    <w:rsid w:val="00590D07"/>
    <w:rsid w:val="00603E7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7BE849"/>
  <w15:docId w15:val="{F3CAFCA3-743C-E84E-B165-DF32A4ADE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70CF"/>
    <w:pPr>
      <w:spacing w:line="360" w:lineRule="auto"/>
    </w:pPr>
    <w:rPr>
      <w:rFonts w:ascii="Times New Roman" w:eastAsiaTheme="minorEastAsia" w:hAnsi="Times New Roman"/>
    </w:rPr>
  </w:style>
  <w:style w:type="paragraph" w:styleId="Heading1">
    <w:name w:val="heading 1"/>
    <w:basedOn w:val="Normal"/>
    <w:next w:val="BodyText"/>
    <w:uiPriority w:val="9"/>
    <w:qFormat/>
    <w:rsid w:val="00B420D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20D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420D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20DE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5AB8"/>
    <w:pPr>
      <w:widowControl w:val="0"/>
      <w:spacing w:after="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20DE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E26266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rsid w:val="00FE3819"/>
    <w:pPr>
      <w:keepNext/>
      <w:keepLines/>
      <w:jc w:val="center"/>
    </w:pPr>
    <w:rPr>
      <w:rFonts w:ascii="Times New Roman" w:eastAsia="KaiTi" w:hAnsi="Times New Roman"/>
    </w:rPr>
  </w:style>
  <w:style w:type="paragraph" w:styleId="Date">
    <w:name w:val="Date"/>
    <w:next w:val="BodyText"/>
    <w:qFormat/>
    <w:rsid w:val="00FE3819"/>
    <w:pPr>
      <w:keepNext/>
      <w:keepLines/>
      <w:jc w:val="center"/>
    </w:pPr>
    <w:rPr>
      <w:rFonts w:ascii="Times New Roman" w:eastAsia="KaiTi" w:hAnsi="Times New Roman"/>
    </w:rPr>
  </w:style>
  <w:style w:type="paragraph" w:customStyle="1" w:styleId="Abstract">
    <w:name w:val="Abstract"/>
    <w:basedOn w:val="Normal"/>
    <w:next w:val="BodyText"/>
    <w:qFormat/>
    <w:rsid w:val="00FE3819"/>
    <w:pPr>
      <w:keepNext/>
      <w:keepLines/>
      <w:spacing w:before="300" w:after="300"/>
    </w:pPr>
    <w:rPr>
      <w:rFonts w:eastAsia="KaiTi"/>
      <w:sz w:val="21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80E8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12AE2"/>
    <w:pPr>
      <w:spacing w:before="240" w:line="259" w:lineRule="auto"/>
      <w:outlineLvl w:val="9"/>
    </w:pPr>
    <w:rPr>
      <w:bCs w:val="0"/>
    </w:rPr>
  </w:style>
  <w:style w:type="paragraph" w:styleId="NormalWeb">
    <w:name w:val="Normal (Web)"/>
    <w:basedOn w:val="Normal"/>
    <w:semiHidden/>
    <w:unhideWhenUsed/>
    <w:rsid w:val="00112AE2"/>
    <w:rPr>
      <w:rFonts w:cs="Times New Roman"/>
    </w:rPr>
  </w:style>
  <w:style w:type="character" w:customStyle="1" w:styleId="BodyTextChar">
    <w:name w:val="Body Text Char"/>
    <w:basedOn w:val="DefaultParagraphFont"/>
    <w:link w:val="BodyText"/>
    <w:rsid w:val="00565AB8"/>
    <w:rPr>
      <w:rFonts w:ascii="Times New Roman" w:eastAsiaTheme="minorEastAsia" w:hAnsi="Times New Roman"/>
    </w:rPr>
  </w:style>
  <w:style w:type="table" w:styleId="TableGrid">
    <w:name w:val="Table Grid"/>
    <w:basedOn w:val="TableNormal"/>
    <w:rsid w:val="005E650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996D2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996D2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996D2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1">
    <w:name w:val="Table1"/>
    <w:semiHidden/>
    <w:qFormat/>
    <w:rsid w:val="00996D26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1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3</Pages>
  <Words>2371</Words>
  <Characters>1351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Tshu</cp:lastModifiedBy>
  <cp:revision>2</cp:revision>
  <dcterms:created xsi:type="dcterms:W3CDTF">2018-09-21T02:02:00Z</dcterms:created>
  <dcterms:modified xsi:type="dcterms:W3CDTF">2018-09-21T02:03:00Z</dcterms:modified>
</cp:coreProperties>
</file>